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265C" w:rsidRDefault="007C7E01">
      <w:pPr>
        <w:rPr>
          <w:noProof/>
        </w:rPr>
      </w:pPr>
      <w:r>
        <w:rPr>
          <w:noProof/>
        </w:rPr>
        <w:drawing>
          <wp:inline distT="0" distB="0" distL="0" distR="0" wp14:anchorId="726CF7E9" wp14:editId="467FE018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AC91D3" wp14:editId="0B3A130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7E01" w:rsidRDefault="007C7E01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104B8C8" wp14:editId="25C953F5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7E01" w:rsidRPr="007C7E01" w:rsidRDefault="007C7E01" w:rsidP="007C7E01"/>
    <w:p w:rsidR="007C7E01" w:rsidRPr="007C7E01" w:rsidRDefault="007C7E01" w:rsidP="007C7E01"/>
    <w:p w:rsidR="007C7E01" w:rsidRDefault="007C7E01" w:rsidP="007C7E01"/>
    <w:p w:rsidR="007C7E01" w:rsidRDefault="007C7E01" w:rsidP="007C7E01">
      <w:pPr>
        <w:tabs>
          <w:tab w:val="left" w:pos="7052"/>
        </w:tabs>
      </w:pPr>
      <w:r>
        <w:tab/>
      </w:r>
      <w:r>
        <w:rPr>
          <w:noProof/>
        </w:rPr>
        <w:drawing>
          <wp:inline distT="0" distB="0" distL="0" distR="0" wp14:anchorId="75063BF9" wp14:editId="275AD5C3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7E01" w:rsidRDefault="007C7E01" w:rsidP="007C7E01">
      <w:pPr>
        <w:tabs>
          <w:tab w:val="left" w:pos="7052"/>
        </w:tabs>
      </w:pPr>
      <w:r>
        <w:rPr>
          <w:noProof/>
        </w:rPr>
        <w:lastRenderedPageBreak/>
        <w:drawing>
          <wp:inline distT="0" distB="0" distL="0" distR="0" wp14:anchorId="3556B065" wp14:editId="6EDB1DAF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7E01" w:rsidRDefault="007C7E01" w:rsidP="007C7E01"/>
    <w:p w:rsidR="00DC57D2" w:rsidRDefault="007C7E01" w:rsidP="007C7E01">
      <w:pPr>
        <w:tabs>
          <w:tab w:val="left" w:pos="2843"/>
        </w:tabs>
      </w:pPr>
      <w:r>
        <w:tab/>
      </w:r>
      <w:r>
        <w:rPr>
          <w:noProof/>
        </w:rPr>
        <w:drawing>
          <wp:inline distT="0" distB="0" distL="0" distR="0" wp14:anchorId="3FA3F3A4" wp14:editId="6BF7ACF1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57D2" w:rsidRDefault="00DC57D2" w:rsidP="00DC57D2"/>
    <w:p w:rsidR="00DC57D2" w:rsidRDefault="00DC57D2" w:rsidP="00DC57D2">
      <w:pPr>
        <w:jc w:val="center"/>
      </w:pPr>
      <w:r>
        <w:rPr>
          <w:noProof/>
        </w:rPr>
        <w:lastRenderedPageBreak/>
        <w:drawing>
          <wp:inline distT="0" distB="0" distL="0" distR="0" wp14:anchorId="0D9F936F" wp14:editId="003B1028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57D2" w:rsidRDefault="00DC57D2" w:rsidP="00DC57D2">
      <w:pPr>
        <w:tabs>
          <w:tab w:val="left" w:pos="5271"/>
        </w:tabs>
      </w:pPr>
      <w:r>
        <w:tab/>
      </w:r>
      <w:r>
        <w:rPr>
          <w:noProof/>
        </w:rPr>
        <w:drawing>
          <wp:inline distT="0" distB="0" distL="0" distR="0" wp14:anchorId="4512EE9C" wp14:editId="13F0EE88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57D2" w:rsidRPr="00DC57D2" w:rsidRDefault="00DC57D2" w:rsidP="00DC57D2"/>
    <w:p w:rsidR="00DC57D2" w:rsidRDefault="00DC57D2" w:rsidP="00DC57D2"/>
    <w:p w:rsidR="00DC57D2" w:rsidRDefault="00DC57D2" w:rsidP="00DC57D2">
      <w:pPr>
        <w:tabs>
          <w:tab w:val="left" w:pos="5391"/>
        </w:tabs>
      </w:pPr>
      <w:r>
        <w:lastRenderedPageBreak/>
        <w:tab/>
      </w:r>
      <w:r>
        <w:rPr>
          <w:noProof/>
        </w:rPr>
        <w:drawing>
          <wp:inline distT="0" distB="0" distL="0" distR="0" wp14:anchorId="36F1D2CD" wp14:editId="73C52F05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57D2" w:rsidRDefault="00DC57D2" w:rsidP="00DC57D2"/>
    <w:p w:rsidR="007C7E01" w:rsidRDefault="00DC57D2" w:rsidP="00DC57D2">
      <w:pPr>
        <w:jc w:val="center"/>
      </w:pPr>
      <w:r>
        <w:t>A</w:t>
      </w:r>
    </w:p>
    <w:p w:rsidR="00DC57D2" w:rsidRDefault="00DC57D2" w:rsidP="00DC57D2">
      <w:pPr>
        <w:jc w:val="center"/>
      </w:pPr>
      <w:r>
        <w:rPr>
          <w:noProof/>
        </w:rPr>
        <w:drawing>
          <wp:inline distT="0" distB="0" distL="0" distR="0" wp14:anchorId="78C30345" wp14:editId="563B5929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57D2" w:rsidRDefault="00DC57D2" w:rsidP="00DC57D2">
      <w:pPr>
        <w:tabs>
          <w:tab w:val="left" w:pos="6065"/>
        </w:tabs>
      </w:pPr>
      <w:r>
        <w:tab/>
        <w:t>B</w:t>
      </w:r>
    </w:p>
    <w:p w:rsidR="00DC57D2" w:rsidRPr="00DC57D2" w:rsidRDefault="00DC57D2" w:rsidP="00DC57D2">
      <w:pPr>
        <w:tabs>
          <w:tab w:val="left" w:pos="6065"/>
        </w:tabs>
      </w:pPr>
      <w:r>
        <w:rPr>
          <w:noProof/>
        </w:rPr>
        <w:lastRenderedPageBreak/>
        <w:drawing>
          <wp:inline distT="0" distB="0" distL="0" distR="0" wp14:anchorId="720C3F38" wp14:editId="6F626EAB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C57D2" w:rsidRPr="00DC57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60DB" w:rsidRDefault="003C60DB" w:rsidP="007C7E01">
      <w:pPr>
        <w:spacing w:after="0" w:line="240" w:lineRule="auto"/>
      </w:pPr>
      <w:r>
        <w:separator/>
      </w:r>
    </w:p>
  </w:endnote>
  <w:endnote w:type="continuationSeparator" w:id="0">
    <w:p w:rsidR="003C60DB" w:rsidRDefault="003C60DB" w:rsidP="007C7E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60DB" w:rsidRDefault="003C60DB" w:rsidP="007C7E01">
      <w:pPr>
        <w:spacing w:after="0" w:line="240" w:lineRule="auto"/>
      </w:pPr>
      <w:r>
        <w:separator/>
      </w:r>
    </w:p>
  </w:footnote>
  <w:footnote w:type="continuationSeparator" w:id="0">
    <w:p w:rsidR="003C60DB" w:rsidRDefault="003C60DB" w:rsidP="007C7E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jK3NDIyMja2MDVR0lEKTi0uzszPAykwrAUAe0i5YCwAAAA="/>
  </w:docVars>
  <w:rsids>
    <w:rsidRoot w:val="007C7E01"/>
    <w:rsid w:val="003C60DB"/>
    <w:rsid w:val="007C7E01"/>
    <w:rsid w:val="00DC57D2"/>
    <w:rsid w:val="00F82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7E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E0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7E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E01"/>
  </w:style>
  <w:style w:type="paragraph" w:styleId="Footer">
    <w:name w:val="footer"/>
    <w:basedOn w:val="Normal"/>
    <w:link w:val="FooterChar"/>
    <w:uiPriority w:val="99"/>
    <w:unhideWhenUsed/>
    <w:rsid w:val="007C7E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E0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7E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E0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7E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7E01"/>
  </w:style>
  <w:style w:type="paragraph" w:styleId="Footer">
    <w:name w:val="footer"/>
    <w:basedOn w:val="Normal"/>
    <w:link w:val="FooterChar"/>
    <w:uiPriority w:val="99"/>
    <w:unhideWhenUsed/>
    <w:rsid w:val="007C7E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7E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6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2</cp:revision>
  <dcterms:created xsi:type="dcterms:W3CDTF">2017-03-27T21:13:00Z</dcterms:created>
  <dcterms:modified xsi:type="dcterms:W3CDTF">2017-03-27T23:32:00Z</dcterms:modified>
</cp:coreProperties>
</file>